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263e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fc68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0254c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